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ystal Sil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yst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39 159th Place, Tinley Park, IL, USA Tinley Park, IL, USA 604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jasmin2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50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